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66A05033" w14:textId="77777777" w:rsidR="00B874BC" w:rsidRPr="00B874BC" w:rsidRDefault="00B874BC" w:rsidP="00B874BC">
      <w:pPr>
        <w:spacing w:after="320" w:line="240" w:lineRule="auto"/>
        <w:ind w:left="0" w:firstLine="0"/>
        <w:rPr>
          <w:rFonts w:ascii="Times New Roman" w:eastAsia="Times New Roman" w:hAnsi="Times New Roman" w:cs="Times New Roman"/>
          <w:sz w:val="24"/>
          <w:szCs w:val="24"/>
        </w:rPr>
      </w:pPr>
      <w:proofErr w:type="spellStart"/>
      <w:r w:rsidRPr="00B874BC">
        <w:rPr>
          <w:rFonts w:ascii="Times New Roman" w:eastAsia="Times New Roman" w:hAnsi="Times New Roman" w:cs="Times New Roman"/>
          <w:sz w:val="24"/>
          <w:szCs w:val="24"/>
          <w:shd w:val="clear" w:color="auto" w:fill="FFFFFF"/>
        </w:rPr>
        <w:t>RedMonk</w:t>
      </w:r>
      <w:proofErr w:type="spellEnd"/>
      <w:r w:rsidRPr="00B874BC">
        <w:rPr>
          <w:rFonts w:ascii="Times New Roman" w:eastAsia="Times New Roman" w:hAnsi="Times New Roman" w:cs="Times New Roman"/>
          <w:sz w:val="24"/>
          <w:szCs w:val="24"/>
          <w:shd w:val="clear" w:color="auto" w:fill="FFFFFF"/>
        </w:rPr>
        <w:t>- is one of the biggest industry analyst firms focused on software developers.</w:t>
      </w:r>
    </w:p>
    <w:p w14:paraId="4DD70D4E" w14:textId="1CDE061B" w:rsidR="00363DAE" w:rsidRPr="00B874BC" w:rsidRDefault="00B874BC" w:rsidP="00B874BC">
      <w:pPr>
        <w:spacing w:after="320" w:line="240" w:lineRule="auto"/>
        <w:ind w:left="0" w:firstLine="0"/>
        <w:rPr>
          <w:rFonts w:ascii="Times New Roman" w:eastAsia="Times New Roman" w:hAnsi="Times New Roman" w:cs="Times New Roman"/>
          <w:sz w:val="24"/>
          <w:szCs w:val="24"/>
        </w:rPr>
      </w:pPr>
      <w:r w:rsidRPr="00B874BC">
        <w:rPr>
          <w:rFonts w:ascii="Times New Roman" w:eastAsia="Times New Roman" w:hAnsi="Times New Roman" w:cs="Times New Roman"/>
          <w:sz w:val="24"/>
          <w:szCs w:val="24"/>
          <w:shd w:val="clear" w:color="auto" w:fill="FFFFFF"/>
        </w:rPr>
        <w:t xml:space="preserve">Perl Languages- a family of high-level, general-purpose, interpreted, dynamic programming languages. Shows the development of a certain language over times. </w:t>
      </w: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lastRenderedPageBreak/>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Rasmus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02702596" w:rsidR="003F5F65" w:rsidRDefault="003F5F65" w:rsidP="003F5F65">
      <w:pPr>
        <w:spacing w:before="160"/>
        <w:rPr>
          <w:b/>
        </w:rPr>
      </w:pPr>
      <w:r w:rsidRPr="003F5F65">
        <w:rPr>
          <w:b/>
        </w:rPr>
        <w:t>Why Are There So Many Languages?</w:t>
      </w:r>
    </w:p>
    <w:p w14:paraId="495A1668" w14:textId="1FC7FA9D"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Cobol: Programming language used in the 1960s. Stands for Common Business Oriented Language.</w:t>
      </w:r>
    </w:p>
    <w:p w14:paraId="201A5FD6" w14:textId="1CAB9E31"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Fortran: The oldest computer programming language used especially for scientific computation.</w:t>
      </w:r>
    </w:p>
    <w:p w14:paraId="2EDB563B" w14:textId="1C8A6852" w:rsidR="00284E48" w:rsidRPr="00284E48" w:rsidRDefault="00284E48" w:rsidP="00284E48">
      <w:pPr>
        <w:pStyle w:val="ListParagraph"/>
        <w:numPr>
          <w:ilvl w:val="0"/>
          <w:numId w:val="19"/>
        </w:numPr>
        <w:shd w:val="clear" w:color="auto" w:fill="FFFFFF"/>
        <w:spacing w:after="240" w:line="240" w:lineRule="auto"/>
        <w:rPr>
          <w:rFonts w:ascii="Arial" w:eastAsia="Times New Roman" w:hAnsi="Arial" w:cs="Arial"/>
          <w:color w:val="222222"/>
          <w:sz w:val="19"/>
          <w:szCs w:val="19"/>
        </w:rPr>
      </w:pPr>
      <w:r w:rsidRPr="00284E48">
        <w:rPr>
          <w:rFonts w:ascii="Arial" w:eastAsia="Times New Roman" w:hAnsi="Arial" w:cs="Arial"/>
          <w:color w:val="222222"/>
          <w:sz w:val="19"/>
          <w:szCs w:val="19"/>
        </w:rPr>
        <w:t>Lisp: A family of computer programming languages that originated in 1958. The word Lisp is derived from "list processing".</w:t>
      </w:r>
    </w:p>
    <w:p w14:paraId="235E9574" w14:textId="35F6B243" w:rsidR="00284E48" w:rsidRPr="00284E48" w:rsidRDefault="00284E48" w:rsidP="00284E48">
      <w:pPr>
        <w:pStyle w:val="ListParagraph"/>
        <w:numPr>
          <w:ilvl w:val="0"/>
          <w:numId w:val="19"/>
        </w:numPr>
        <w:spacing w:before="160"/>
        <w:rPr>
          <w:b/>
        </w:rPr>
      </w:pPr>
      <w:r w:rsidRPr="00284E48">
        <w:rPr>
          <w:rFonts w:ascii="Arial" w:eastAsia="Times New Roman" w:hAnsi="Arial" w:cs="Arial"/>
          <w:color w:val="222222"/>
          <w:sz w:val="19"/>
          <w:szCs w:val="19"/>
          <w:shd w:val="clear" w:color="auto" w:fill="FFFFFF"/>
        </w:rPr>
        <w:t>PHP: A widely used open source general purpose scripting language that is especially suited for web development and can be embedded into HTML.</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lastRenderedPageBreak/>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E8B3578" w:rsidR="003F5F65" w:rsidRDefault="003F5F65" w:rsidP="003F5F65">
      <w:pPr>
        <w:spacing w:before="160"/>
        <w:rPr>
          <w:b/>
        </w:rPr>
      </w:pPr>
      <w:r w:rsidRPr="00C45042">
        <w:rPr>
          <w:b/>
        </w:rPr>
        <w:t>Briefly on the Huge Subject of Microsoft</w:t>
      </w:r>
    </w:p>
    <w:p w14:paraId="7E2360F1"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Applets:</w:t>
      </w:r>
      <w:r>
        <w:rPr>
          <w:rFonts w:eastAsia="Times New Roman" w:cstheme="minorHAnsi"/>
          <w:color w:val="000000"/>
          <w:szCs w:val="28"/>
        </w:rPr>
        <w:t xml:space="preserve"> Small Java (not JavaScript!!) applications run in the web browser (nowadays pretty much defunct)</w:t>
      </w:r>
    </w:p>
    <w:p w14:paraId="2E4AF13E" w14:textId="77777777" w:rsidR="008122A7" w:rsidRDefault="008122A7" w:rsidP="008122A7">
      <w:pPr>
        <w:spacing w:after="0" w:line="240" w:lineRule="auto"/>
        <w:ind w:left="360" w:firstLine="0"/>
        <w:rPr>
          <w:rFonts w:eastAsia="Times New Roman" w:cstheme="minorHAnsi"/>
          <w:sz w:val="20"/>
          <w:szCs w:val="24"/>
        </w:rPr>
      </w:pPr>
    </w:p>
    <w:p w14:paraId="0C159C63"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 xml:space="preserve">Dynamically (or Weakly) typed: </w:t>
      </w:r>
      <w:r>
        <w:rPr>
          <w:rFonts w:eastAsia="Times New Roman" w:cstheme="minorHAnsi"/>
          <w:color w:val="000000"/>
          <w:szCs w:val="28"/>
        </w:rPr>
        <w:t>Variable checking is done at run-time → programmer does not declare variables</w:t>
      </w:r>
    </w:p>
    <w:p w14:paraId="341D32AB" w14:textId="77777777" w:rsidR="008122A7" w:rsidRDefault="008122A7" w:rsidP="008122A7">
      <w:pPr>
        <w:spacing w:after="0" w:line="240" w:lineRule="auto"/>
        <w:ind w:left="360" w:firstLine="0"/>
        <w:rPr>
          <w:rFonts w:eastAsia="Times New Roman" w:cstheme="minorHAnsi"/>
          <w:sz w:val="20"/>
          <w:szCs w:val="24"/>
        </w:rPr>
      </w:pPr>
    </w:p>
    <w:p w14:paraId="5F2DA682" w14:textId="77777777" w:rsidR="008122A7" w:rsidRDefault="008122A7" w:rsidP="008122A7">
      <w:pPr>
        <w:spacing w:after="0" w:line="240" w:lineRule="auto"/>
        <w:ind w:left="360" w:firstLine="0"/>
        <w:rPr>
          <w:rFonts w:eastAsia="Times New Roman" w:cstheme="minorHAnsi"/>
          <w:sz w:val="20"/>
          <w:szCs w:val="24"/>
        </w:rPr>
      </w:pPr>
      <w:r>
        <w:rPr>
          <w:rFonts w:eastAsia="Times New Roman" w:cstheme="minorHAnsi"/>
          <w:bCs/>
          <w:color w:val="000000"/>
          <w:szCs w:val="28"/>
        </w:rPr>
        <w:t xml:space="preserve">Statically (or Strictly) typed: </w:t>
      </w:r>
      <w:r>
        <w:rPr>
          <w:rFonts w:eastAsia="Times New Roman" w:cstheme="minorHAnsi"/>
          <w:color w:val="000000"/>
          <w:szCs w:val="28"/>
        </w:rPr>
        <w:t>Variable checking is done at compile-time → programmer must declare variables</w:t>
      </w:r>
    </w:p>
    <w:p w14:paraId="3D8F47F6" w14:textId="77777777" w:rsidR="008122A7" w:rsidRPr="008122A7" w:rsidRDefault="008122A7" w:rsidP="008122A7">
      <w:pPr>
        <w:spacing w:before="160"/>
        <w:ind w:left="0" w:firstLine="0"/>
      </w:pPr>
      <w:bookmarkStart w:id="0" w:name="_GoBack"/>
      <w:bookmarkEnd w:id="0"/>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49BD651D" w:rsidR="003F5F65" w:rsidRDefault="003F5F65" w:rsidP="003F5F65">
      <w:pPr>
        <w:spacing w:before="160"/>
      </w:pPr>
      <w:r w:rsidRPr="004035CA">
        <w:rPr>
          <w:b/>
        </w:rPr>
        <w:t>The Framework: Wilder, Younger Cousin of the Software Development Kit</w:t>
      </w:r>
    </w:p>
    <w:p w14:paraId="52406DCC" w14:textId="77777777" w:rsidR="004035CA" w:rsidRPr="0005382F" w:rsidRDefault="004035CA" w:rsidP="004035CA">
      <w:r w:rsidRPr="0005382F">
        <w:rPr>
          <w:b/>
        </w:rPr>
        <w:t>Framework:</w:t>
      </w:r>
      <w:r w:rsidRPr="0005382F">
        <w:t xml:space="preserve"> a skeleton of a program that is formatted to serve the needs of a programmer; designed to give programmers an easier time coding exactly what they want in their programs</w:t>
      </w:r>
    </w:p>
    <w:p w14:paraId="0CC11549" w14:textId="77777777" w:rsidR="004035CA" w:rsidRPr="0005382F" w:rsidRDefault="004035CA" w:rsidP="004035CA">
      <w:r w:rsidRPr="0005382F">
        <w:rPr>
          <w:b/>
        </w:rPr>
        <w:t>Django:</w:t>
      </w:r>
      <w:r w:rsidRPr="0005382F">
        <w:t xml:space="preserve"> a web-application framework designed for use in Python</w:t>
      </w:r>
    </w:p>
    <w:p w14:paraId="665A53C1" w14:textId="77777777" w:rsidR="004035CA" w:rsidRPr="0005382F" w:rsidRDefault="004035CA" w:rsidP="004035CA">
      <w:r w:rsidRPr="0005382F">
        <w:rPr>
          <w:b/>
        </w:rPr>
        <w:lastRenderedPageBreak/>
        <w:t>Ruby on Rails (</w:t>
      </w:r>
      <w:proofErr w:type="spellStart"/>
      <w:r w:rsidRPr="0005382F">
        <w:rPr>
          <w:b/>
        </w:rPr>
        <w:t>RoR</w:t>
      </w:r>
      <w:proofErr w:type="spellEnd"/>
      <w:r w:rsidRPr="0005382F">
        <w:rPr>
          <w:b/>
        </w:rPr>
        <w:t>):</w:t>
      </w:r>
      <w:r w:rsidRPr="0005382F">
        <w:t xml:space="preserve"> a web-application framework developed in and designed for the Ruby language</w:t>
      </w:r>
    </w:p>
    <w:p w14:paraId="324C02D5" w14:textId="77777777" w:rsidR="004035CA" w:rsidRPr="0005382F" w:rsidRDefault="004035CA" w:rsidP="004035CA">
      <w:r w:rsidRPr="0005382F">
        <w:rPr>
          <w:b/>
        </w:rPr>
        <w:t>Software Development Kit (SDK):</w:t>
      </w:r>
      <w:r w:rsidRPr="0005382F">
        <w:t xml:space="preserve"> corporate frameworks, commercial in nature and sold to the</w:t>
      </w:r>
      <w:r>
        <w:t xml:space="preserve"> </w:t>
      </w:r>
      <w:r w:rsidRPr="0005382F">
        <w:t>public; highly useful and renowned</w:t>
      </w:r>
    </w:p>
    <w:p w14:paraId="2915788D" w14:textId="77777777" w:rsidR="004035CA" w:rsidRPr="0005382F" w:rsidRDefault="004035CA" w:rsidP="004035CA">
      <w:r w:rsidRPr="0005382F">
        <w:rPr>
          <w:b/>
        </w:rPr>
        <w:t>“Admin” View:</w:t>
      </w:r>
      <w:r w:rsidRPr="0005382F">
        <w:t xml:space="preserve"> rights to enter data and update/change information within a program framework</w:t>
      </w:r>
    </w:p>
    <w:p w14:paraId="37BE8487" w14:textId="77777777" w:rsidR="004035CA" w:rsidRPr="0005382F" w:rsidRDefault="004035CA" w:rsidP="004035CA">
      <w:r w:rsidRPr="0005382F">
        <w:rPr>
          <w:b/>
        </w:rPr>
        <w:t>Premature optimization:</w:t>
      </w:r>
      <w:r w:rsidRPr="0005382F">
        <w:t xml:space="preserve"> overthinking the code before realizing what the real problems might be</w:t>
      </w:r>
    </w:p>
    <w:p w14:paraId="01DCF416" w14:textId="73CEB8AB" w:rsidR="004035CA" w:rsidRPr="004035CA" w:rsidRDefault="004035CA" w:rsidP="004035CA">
      <w:r w:rsidRPr="0005382F">
        <w:rPr>
          <w:b/>
        </w:rPr>
        <w:t>NIH:</w:t>
      </w:r>
      <w:r w:rsidRPr="0005382F">
        <w:t xml:space="preserve"> “Not invented here”</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lastRenderedPageBreak/>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5E57828"/>
    <w:multiLevelType w:val="hybridMultilevel"/>
    <w:tmpl w:val="A8404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8"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7"/>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8"/>
  </w:num>
  <w:num w:numId="11">
    <w:abstractNumId w:val="0"/>
  </w:num>
  <w:num w:numId="12">
    <w:abstractNumId w:val="2"/>
  </w:num>
  <w:num w:numId="13">
    <w:abstractNumId w:val="13"/>
  </w:num>
  <w:num w:numId="14">
    <w:abstractNumId w:val="16"/>
  </w:num>
  <w:num w:numId="15">
    <w:abstractNumId w:val="5"/>
  </w:num>
  <w:num w:numId="16">
    <w:abstractNumId w:val="15"/>
  </w:num>
  <w:num w:numId="17">
    <w:abstractNumId w:val="11"/>
  </w:num>
  <w:num w:numId="18">
    <w:abstractNumId w:val="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84E48"/>
    <w:rsid w:val="002C0593"/>
    <w:rsid w:val="00310651"/>
    <w:rsid w:val="00334D44"/>
    <w:rsid w:val="00353440"/>
    <w:rsid w:val="00363DAE"/>
    <w:rsid w:val="003B35A5"/>
    <w:rsid w:val="003F5F65"/>
    <w:rsid w:val="004035CA"/>
    <w:rsid w:val="0042635A"/>
    <w:rsid w:val="00496288"/>
    <w:rsid w:val="00507698"/>
    <w:rsid w:val="005C3826"/>
    <w:rsid w:val="00633D40"/>
    <w:rsid w:val="0066060D"/>
    <w:rsid w:val="00696E78"/>
    <w:rsid w:val="006C0F90"/>
    <w:rsid w:val="00804DA8"/>
    <w:rsid w:val="008122A7"/>
    <w:rsid w:val="009A4ED1"/>
    <w:rsid w:val="009E736A"/>
    <w:rsid w:val="00A011D3"/>
    <w:rsid w:val="00A35438"/>
    <w:rsid w:val="00A4415A"/>
    <w:rsid w:val="00A82A11"/>
    <w:rsid w:val="00AC214B"/>
    <w:rsid w:val="00B223B9"/>
    <w:rsid w:val="00B55CD1"/>
    <w:rsid w:val="00B874BC"/>
    <w:rsid w:val="00B9593C"/>
    <w:rsid w:val="00C45042"/>
    <w:rsid w:val="00C64552"/>
    <w:rsid w:val="00C8771B"/>
    <w:rsid w:val="00D26F6C"/>
    <w:rsid w:val="00D615E7"/>
    <w:rsid w:val="00D9688D"/>
    <w:rsid w:val="00D97589"/>
    <w:rsid w:val="00E9574D"/>
    <w:rsid w:val="00EA7E59"/>
    <w:rsid w:val="00ED6784"/>
    <w:rsid w:val="00EE1688"/>
    <w:rsid w:val="00F2567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176770440">
      <w:bodyDiv w:val="1"/>
      <w:marLeft w:val="0"/>
      <w:marRight w:val="0"/>
      <w:marTop w:val="0"/>
      <w:marBottom w:val="0"/>
      <w:divBdr>
        <w:top w:val="none" w:sz="0" w:space="0" w:color="auto"/>
        <w:left w:val="none" w:sz="0" w:space="0" w:color="auto"/>
        <w:bottom w:val="none" w:sz="0" w:space="0" w:color="auto"/>
        <w:right w:val="none" w:sz="0" w:space="0" w:color="auto"/>
      </w:divBdr>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489908886">
      <w:bodyDiv w:val="1"/>
      <w:marLeft w:val="0"/>
      <w:marRight w:val="0"/>
      <w:marTop w:val="0"/>
      <w:marBottom w:val="0"/>
      <w:divBdr>
        <w:top w:val="none" w:sz="0" w:space="0" w:color="auto"/>
        <w:left w:val="none" w:sz="0" w:space="0" w:color="auto"/>
        <w:bottom w:val="none" w:sz="0" w:space="0" w:color="auto"/>
        <w:right w:val="none" w:sz="0" w:space="0" w:color="auto"/>
      </w:divBdr>
      <w:divsChild>
        <w:div w:id="1144855321">
          <w:marLeft w:val="0"/>
          <w:marRight w:val="0"/>
          <w:marTop w:val="0"/>
          <w:marBottom w:val="0"/>
          <w:divBdr>
            <w:top w:val="none" w:sz="0" w:space="0" w:color="auto"/>
            <w:left w:val="none" w:sz="0" w:space="0" w:color="auto"/>
            <w:bottom w:val="none" w:sz="0" w:space="0" w:color="auto"/>
            <w:right w:val="none" w:sz="0" w:space="0" w:color="auto"/>
          </w:divBdr>
          <w:divsChild>
            <w:div w:id="357703414">
              <w:marLeft w:val="0"/>
              <w:marRight w:val="0"/>
              <w:marTop w:val="0"/>
              <w:marBottom w:val="0"/>
              <w:divBdr>
                <w:top w:val="none" w:sz="0" w:space="0" w:color="auto"/>
                <w:left w:val="none" w:sz="0" w:space="0" w:color="auto"/>
                <w:bottom w:val="none" w:sz="0" w:space="0" w:color="auto"/>
                <w:right w:val="none" w:sz="0" w:space="0" w:color="auto"/>
              </w:divBdr>
              <w:divsChild>
                <w:div w:id="20503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1305233292">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9</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Wright, Austin Richard</cp:lastModifiedBy>
  <cp:revision>4</cp:revision>
  <dcterms:created xsi:type="dcterms:W3CDTF">2018-03-21T18:04:00Z</dcterms:created>
  <dcterms:modified xsi:type="dcterms:W3CDTF">2018-03-21T23:08:00Z</dcterms:modified>
</cp:coreProperties>
</file>